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5226D" w14:textId="77777777" w:rsidR="002F32CE" w:rsidRDefault="00ED243C" w:rsidP="006B4387">
      <w:r>
        <w:rPr>
          <w:noProof/>
        </w:rPr>
        <w:drawing>
          <wp:anchor distT="0" distB="0" distL="114300" distR="114300" simplePos="0" relativeHeight="251698176" behindDoc="0" locked="0" layoutInCell="1" allowOverlap="1" wp14:anchorId="3BD024B6" wp14:editId="55320FE7">
            <wp:simplePos x="0" y="0"/>
            <wp:positionH relativeFrom="column">
              <wp:posOffset>5019675</wp:posOffset>
            </wp:positionH>
            <wp:positionV relativeFrom="paragraph">
              <wp:posOffset>-548005</wp:posOffset>
            </wp:positionV>
            <wp:extent cx="1698475" cy="662517"/>
            <wp:effectExtent l="0" t="0" r="0" b="4445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475" cy="662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A8645" w14:textId="77777777" w:rsidR="00EB5DC2" w:rsidRDefault="009663DB" w:rsidP="00EB5DC2">
      <w:pPr>
        <w:rPr>
          <w:rFonts w:ascii="Segoe UI" w:hAnsi="Segoe UI" w:cs="Segoe UI"/>
          <w:b/>
          <w:sz w:val="40"/>
          <w:szCs w:val="40"/>
        </w:rPr>
      </w:pPr>
      <w:r>
        <w:rPr>
          <w:rFonts w:ascii="Segoe UI" w:hAnsi="Segoe UI" w:cs="Segoe UI"/>
          <w:b/>
          <w:sz w:val="40"/>
          <w:szCs w:val="40"/>
        </w:rPr>
        <w:t>C</w:t>
      </w:r>
      <w:r w:rsidR="00EB5DC2">
        <w:rPr>
          <w:rFonts w:ascii="Segoe UI" w:hAnsi="Segoe UI" w:cs="Segoe UI"/>
          <w:b/>
          <w:sz w:val="40"/>
          <w:szCs w:val="40"/>
        </w:rPr>
        <w:t>lass Management &amp; Behaviour</w:t>
      </w:r>
    </w:p>
    <w:p w14:paraId="4C58F159" w14:textId="77777777" w:rsidR="00EB5DC2" w:rsidRDefault="00EB5DC2" w:rsidP="00AC1CA7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p w14:paraId="71015DB7" w14:textId="494DE50D" w:rsidR="00AC1CA7" w:rsidRPr="00AC1CA7" w:rsidRDefault="0030628D" w:rsidP="00AC1CA7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Task 1</w:t>
      </w:r>
    </w:p>
    <w:p w14:paraId="36C2753C" w14:textId="4D8DB841" w:rsidR="00EB5DC2" w:rsidRDefault="00EB5DC2" w:rsidP="00EB5DC2">
      <w:pPr>
        <w:pStyle w:val="ListParagraph"/>
        <w:numPr>
          <w:ilvl w:val="0"/>
          <w:numId w:val="15"/>
        </w:numPr>
        <w:rPr>
          <w:rFonts w:ascii="Segoe UI" w:hAnsi="Segoe UI" w:cs="Segoe UI"/>
          <w:sz w:val="24"/>
          <w:szCs w:val="24"/>
        </w:rPr>
      </w:pPr>
      <w:r w:rsidRPr="00EB5DC2">
        <w:rPr>
          <w:rFonts w:ascii="Segoe UI" w:hAnsi="Segoe UI" w:cs="Segoe UI"/>
          <w:sz w:val="24"/>
          <w:szCs w:val="24"/>
        </w:rPr>
        <w:t>Explain how group dynamics can affect the learning process</w:t>
      </w:r>
    </w:p>
    <w:p w14:paraId="50E26E2E" w14:textId="77777777" w:rsidR="00EB5DC2" w:rsidRPr="00EB5DC2" w:rsidRDefault="00EB5DC2" w:rsidP="00EB5DC2">
      <w:pPr>
        <w:pStyle w:val="ListParagraph"/>
        <w:rPr>
          <w:rFonts w:ascii="Segoe UI" w:hAnsi="Segoe UI" w:cs="Segoe UI"/>
          <w:sz w:val="24"/>
          <w:szCs w:val="24"/>
        </w:rPr>
      </w:pPr>
    </w:p>
    <w:p w14:paraId="2BACF342" w14:textId="77777777" w:rsidR="00EB5DC2" w:rsidRPr="00EB5DC2" w:rsidRDefault="00EB5DC2" w:rsidP="00EB5DC2">
      <w:pPr>
        <w:pStyle w:val="ListParagraph"/>
        <w:numPr>
          <w:ilvl w:val="0"/>
          <w:numId w:val="15"/>
        </w:numPr>
        <w:rPr>
          <w:rFonts w:ascii="Segoe UI" w:hAnsi="Segoe UI" w:cs="Segoe UI"/>
          <w:sz w:val="24"/>
          <w:szCs w:val="24"/>
        </w:rPr>
      </w:pPr>
      <w:r w:rsidRPr="00EB5DC2">
        <w:rPr>
          <w:rFonts w:ascii="Segoe UI" w:hAnsi="Segoe UI" w:cs="Segoe UI"/>
          <w:sz w:val="24"/>
          <w:szCs w:val="24"/>
        </w:rPr>
        <w:t>Explain and give examples of how these effects can be overcome or mitigated</w:t>
      </w:r>
    </w:p>
    <w:p w14:paraId="3F430A55" w14:textId="77777777" w:rsidR="00052618" w:rsidRPr="004400F7" w:rsidRDefault="00052618" w:rsidP="002714F9">
      <w:pPr>
        <w:rPr>
          <w:rFonts w:ascii="Segoe UI" w:hAnsi="Segoe UI" w:cs="Segoe UI"/>
          <w:b/>
          <w:bCs/>
          <w:sz w:val="16"/>
          <w:szCs w:val="16"/>
        </w:rPr>
      </w:pPr>
    </w:p>
    <w:p w14:paraId="1DD46A70" w14:textId="77777777" w:rsidR="009663DB" w:rsidRDefault="00DD3600" w:rsidP="009663DB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D3600">
        <w:rPr>
          <w:rFonts w:ascii="Segoe UI" w:hAnsi="Segoe UI" w:cs="Segoe UI"/>
          <w:b/>
          <w:bCs/>
          <w:sz w:val="24"/>
          <w:szCs w:val="24"/>
        </w:rPr>
        <w:t>Task 2</w:t>
      </w:r>
      <w:r w:rsidR="009663DB" w:rsidRPr="009663DB">
        <w:rPr>
          <w:rFonts w:ascii="Segoe UI" w:hAnsi="Segoe UI" w:cs="Segoe UI"/>
          <w:sz w:val="24"/>
          <w:szCs w:val="24"/>
        </w:rPr>
        <w:t xml:space="preserve"> </w:t>
      </w:r>
    </w:p>
    <w:p w14:paraId="62CF1FEE" w14:textId="77777777" w:rsidR="00EB5DC2" w:rsidRPr="00E71B86" w:rsidRDefault="00EB5DC2" w:rsidP="00E71B86">
      <w:pPr>
        <w:pStyle w:val="ListParagraph"/>
        <w:numPr>
          <w:ilvl w:val="0"/>
          <w:numId w:val="16"/>
        </w:numPr>
        <w:rPr>
          <w:rFonts w:ascii="Segoe UI" w:hAnsi="Segoe UI" w:cs="Segoe UI"/>
          <w:sz w:val="24"/>
          <w:szCs w:val="24"/>
        </w:rPr>
      </w:pPr>
      <w:r w:rsidRPr="00E71B86">
        <w:rPr>
          <w:rFonts w:ascii="Segoe UI" w:hAnsi="Segoe UI" w:cs="Segoe UI"/>
          <w:sz w:val="24"/>
          <w:szCs w:val="24"/>
        </w:rPr>
        <w:t>Explain different behaviour strategies that can be used in a classroom environment</w:t>
      </w:r>
    </w:p>
    <w:p w14:paraId="3577AEB3" w14:textId="77777777" w:rsidR="00E71B86" w:rsidRPr="00E71B86" w:rsidRDefault="00E71B86" w:rsidP="00E71B86">
      <w:pPr>
        <w:pStyle w:val="ListParagraph"/>
        <w:rPr>
          <w:rFonts w:ascii="Segoe UI" w:hAnsi="Segoe UI" w:cs="Segoe UI"/>
          <w:sz w:val="24"/>
          <w:szCs w:val="24"/>
        </w:rPr>
      </w:pPr>
    </w:p>
    <w:p w14:paraId="3F08CF8B" w14:textId="171C5864" w:rsidR="00EB5DC2" w:rsidRPr="00E71B86" w:rsidRDefault="00EB5DC2" w:rsidP="00E71B86">
      <w:pPr>
        <w:pStyle w:val="ListParagraph"/>
        <w:numPr>
          <w:ilvl w:val="0"/>
          <w:numId w:val="16"/>
        </w:numPr>
        <w:rPr>
          <w:rFonts w:ascii="Segoe UI" w:hAnsi="Segoe UI" w:cs="Segoe UI"/>
          <w:sz w:val="24"/>
          <w:szCs w:val="24"/>
        </w:rPr>
      </w:pPr>
      <w:r w:rsidRPr="00E71B86">
        <w:rPr>
          <w:rFonts w:ascii="Segoe UI" w:hAnsi="Segoe UI" w:cs="Segoe UI"/>
          <w:b/>
          <w:bCs/>
          <w:i/>
          <w:iCs/>
          <w:sz w:val="24"/>
          <w:szCs w:val="24"/>
        </w:rPr>
        <w:t xml:space="preserve">Analyse </w:t>
      </w:r>
      <w:r w:rsidRPr="00E71B86">
        <w:rPr>
          <w:rFonts w:ascii="Segoe UI" w:hAnsi="Segoe UI" w:cs="Segoe UI"/>
          <w:sz w:val="24"/>
          <w:szCs w:val="24"/>
        </w:rPr>
        <w:t>these strategies</w:t>
      </w:r>
    </w:p>
    <w:p w14:paraId="01AA7190" w14:textId="77777777" w:rsidR="00E71B86" w:rsidRPr="00E71B86" w:rsidRDefault="00E71B86" w:rsidP="00E71B86">
      <w:pPr>
        <w:pStyle w:val="ListParagraph"/>
        <w:rPr>
          <w:rFonts w:ascii="Segoe UI" w:hAnsi="Segoe UI" w:cs="Segoe UI"/>
          <w:sz w:val="24"/>
          <w:szCs w:val="24"/>
        </w:rPr>
      </w:pPr>
    </w:p>
    <w:p w14:paraId="500ED86B" w14:textId="18885C93" w:rsidR="00EB5DC2" w:rsidRPr="00E71B86" w:rsidRDefault="00EB5DC2" w:rsidP="00E71B86">
      <w:pPr>
        <w:pStyle w:val="ListParagraph"/>
        <w:numPr>
          <w:ilvl w:val="0"/>
          <w:numId w:val="16"/>
        </w:numPr>
        <w:rPr>
          <w:rFonts w:ascii="Segoe UI" w:hAnsi="Segoe UI" w:cs="Segoe UI"/>
          <w:sz w:val="24"/>
          <w:szCs w:val="24"/>
        </w:rPr>
      </w:pPr>
      <w:r w:rsidRPr="00E71B86">
        <w:rPr>
          <w:rFonts w:ascii="Segoe UI" w:hAnsi="Segoe UI" w:cs="Segoe UI"/>
          <w:b/>
          <w:bCs/>
          <w:i/>
          <w:iCs/>
          <w:sz w:val="24"/>
          <w:szCs w:val="24"/>
        </w:rPr>
        <w:t xml:space="preserve">Evaluate </w:t>
      </w:r>
      <w:r w:rsidRPr="00E71B86">
        <w:rPr>
          <w:rFonts w:ascii="Segoe UI" w:hAnsi="Segoe UI" w:cs="Segoe UI"/>
          <w:sz w:val="24"/>
          <w:szCs w:val="24"/>
        </w:rPr>
        <w:t>the effectiveness of the behavio</w:t>
      </w:r>
      <w:r w:rsidR="00E71B86">
        <w:rPr>
          <w:rFonts w:ascii="Segoe UI" w:hAnsi="Segoe UI" w:cs="Segoe UI"/>
          <w:sz w:val="24"/>
          <w:szCs w:val="24"/>
        </w:rPr>
        <w:t>ural</w:t>
      </w:r>
      <w:r w:rsidRPr="00E71B86">
        <w:rPr>
          <w:rFonts w:ascii="Segoe UI" w:hAnsi="Segoe UI" w:cs="Segoe UI"/>
          <w:sz w:val="24"/>
          <w:szCs w:val="24"/>
        </w:rPr>
        <w:t xml:space="preserve"> strategies that are used in your setting to promote positive behaviour</w:t>
      </w:r>
    </w:p>
    <w:p w14:paraId="66FB808E" w14:textId="62755119" w:rsidR="00DD3600" w:rsidRDefault="00DD3600" w:rsidP="002714F9">
      <w:pPr>
        <w:rPr>
          <w:rFonts w:ascii="Segoe UI" w:hAnsi="Segoe UI" w:cs="Segoe UI"/>
          <w:b/>
          <w:bCs/>
          <w:sz w:val="24"/>
          <w:szCs w:val="24"/>
        </w:rPr>
      </w:pPr>
    </w:p>
    <w:p w14:paraId="598D192B" w14:textId="67C5FE7A" w:rsidR="00033A53" w:rsidRDefault="00033A53" w:rsidP="00033A53">
      <w:pPr>
        <w:rPr>
          <w:rFonts w:ascii="Segoe UI" w:hAnsi="Segoe UI" w:cs="Segoe UI"/>
          <w:b/>
          <w:bCs/>
          <w:sz w:val="24"/>
          <w:szCs w:val="24"/>
        </w:rPr>
      </w:pPr>
      <w:r w:rsidRPr="00DD3600">
        <w:rPr>
          <w:rFonts w:ascii="Segoe UI" w:hAnsi="Segoe UI" w:cs="Segoe UI"/>
          <w:b/>
          <w:bCs/>
          <w:sz w:val="24"/>
          <w:szCs w:val="24"/>
        </w:rPr>
        <w:t xml:space="preserve">Task </w:t>
      </w:r>
      <w:r>
        <w:rPr>
          <w:rFonts w:ascii="Segoe UI" w:hAnsi="Segoe UI" w:cs="Segoe UI"/>
          <w:b/>
          <w:bCs/>
          <w:sz w:val="24"/>
          <w:szCs w:val="24"/>
        </w:rPr>
        <w:t>3</w:t>
      </w:r>
    </w:p>
    <w:p w14:paraId="519FFCA4" w14:textId="77777777" w:rsidR="00EB5DC2" w:rsidRPr="00E71B86" w:rsidRDefault="00EB5DC2" w:rsidP="00E71B86">
      <w:pPr>
        <w:pStyle w:val="ListParagraph"/>
        <w:numPr>
          <w:ilvl w:val="0"/>
          <w:numId w:val="17"/>
        </w:numPr>
        <w:rPr>
          <w:rFonts w:ascii="Segoe UI" w:hAnsi="Segoe UI" w:cs="Segoe UI"/>
          <w:sz w:val="24"/>
          <w:szCs w:val="24"/>
        </w:rPr>
      </w:pPr>
      <w:r w:rsidRPr="00E71B86">
        <w:rPr>
          <w:rFonts w:ascii="Segoe UI" w:hAnsi="Segoe UI" w:cs="Segoe UI"/>
          <w:sz w:val="24"/>
          <w:szCs w:val="24"/>
        </w:rPr>
        <w:t>Provide examples of when you have dealt with potential behaviour issues and explain the strategies that you have used to deal with them</w:t>
      </w:r>
    </w:p>
    <w:p w14:paraId="14AF066D" w14:textId="77777777" w:rsidR="00052618" w:rsidRPr="009663DB" w:rsidRDefault="00052618" w:rsidP="00033A53">
      <w:pPr>
        <w:rPr>
          <w:rFonts w:ascii="Segoe UI" w:hAnsi="Segoe UI" w:cs="Segoe UI"/>
          <w:b/>
          <w:bCs/>
          <w:sz w:val="16"/>
          <w:szCs w:val="16"/>
        </w:rPr>
      </w:pPr>
    </w:p>
    <w:p w14:paraId="770D0048" w14:textId="3B47F4F5" w:rsidR="00D45A69" w:rsidRPr="00A7762F" w:rsidRDefault="00D45A69" w:rsidP="002714F9">
      <w:pPr>
        <w:rPr>
          <w:rFonts w:ascii="Segoe UI" w:hAnsi="Segoe UI" w:cs="Segoe UI"/>
          <w:sz w:val="24"/>
          <w:szCs w:val="24"/>
        </w:rPr>
      </w:pPr>
      <w:r w:rsidRPr="00A7762F">
        <w:rPr>
          <w:rFonts w:ascii="Segoe UI" w:hAnsi="Segoe UI" w:cs="Segoe UI"/>
          <w:b/>
          <w:bCs/>
          <w:sz w:val="24"/>
          <w:szCs w:val="24"/>
        </w:rPr>
        <w:t>Curriculum Mapping</w:t>
      </w:r>
      <w:r w:rsidR="00ED243C" w:rsidRPr="00A7762F">
        <w:rPr>
          <w:rFonts w:ascii="Segoe UI" w:hAnsi="Segoe UI" w:cs="Segoe UI"/>
          <w:b/>
          <w:bCs/>
          <w:sz w:val="24"/>
          <w:szCs w:val="24"/>
        </w:rPr>
        <w:t>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531"/>
      </w:tblGrid>
      <w:tr w:rsidR="00BE5D58" w14:paraId="000614BF" w14:textId="189DF7D8" w:rsidTr="001413F9">
        <w:tc>
          <w:tcPr>
            <w:tcW w:w="4531" w:type="dxa"/>
          </w:tcPr>
          <w:p w14:paraId="419853D4" w14:textId="3D8C4F8B" w:rsidR="00BE5D58" w:rsidRDefault="00BE5D58" w:rsidP="00D45A69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Unit </w:t>
            </w:r>
            <w:r w:rsidR="009663DB">
              <w:rPr>
                <w:rFonts w:ascii="Segoe UI" w:hAnsi="Segoe UI" w:cs="Segoe UI"/>
                <w:b/>
                <w:bCs/>
                <w:sz w:val="24"/>
                <w:szCs w:val="24"/>
              </w:rPr>
              <w:t>M</w:t>
            </w:r>
            <w:r w:rsidR="00052618">
              <w:rPr>
                <w:rFonts w:ascii="Segoe UI" w:hAnsi="Segoe UI" w:cs="Segoe UI"/>
                <w:b/>
                <w:bCs/>
                <w:sz w:val="24"/>
                <w:szCs w:val="24"/>
              </w:rPr>
              <w:t>4:</w:t>
            </w:r>
            <w:r w:rsidR="00EB5DC2">
              <w:rPr>
                <w:rFonts w:ascii="Segoe UI" w:hAnsi="Segoe UI" w:cs="Segoe UI"/>
                <w:b/>
                <w:bCs/>
                <w:sz w:val="24"/>
                <w:szCs w:val="24"/>
              </w:rPr>
              <w:t>4</w:t>
            </w:r>
          </w:p>
        </w:tc>
      </w:tr>
      <w:tr w:rsidR="00BE5D58" w14:paraId="49CEDB2E" w14:textId="6B636473" w:rsidTr="001413F9">
        <w:tc>
          <w:tcPr>
            <w:tcW w:w="4531" w:type="dxa"/>
          </w:tcPr>
          <w:p w14:paraId="04569598" w14:textId="129B6F15" w:rsidR="00BE5D58" w:rsidRDefault="00033A53" w:rsidP="00D45A69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1.1, 1.2, </w:t>
            </w:r>
            <w:r w:rsidR="00EB5DC2">
              <w:rPr>
                <w:rFonts w:ascii="Segoe UI" w:hAnsi="Segoe UI" w:cs="Segoe UI"/>
                <w:b/>
                <w:bCs/>
                <w:sz w:val="24"/>
                <w:szCs w:val="24"/>
              </w:rPr>
              <w:t>2</w:t>
            </w:r>
            <w:r w:rsidR="009663DB">
              <w:rPr>
                <w:rFonts w:ascii="Segoe UI" w:hAnsi="Segoe UI" w:cs="Segoe UI"/>
                <w:b/>
                <w:bCs/>
                <w:sz w:val="24"/>
                <w:szCs w:val="24"/>
              </w:rPr>
              <w:t>.</w:t>
            </w:r>
            <w:r w:rsidR="00EB5DC2">
              <w:rPr>
                <w:rFonts w:ascii="Segoe UI" w:hAnsi="Segoe UI" w:cs="Segoe UI"/>
                <w:b/>
                <w:bCs/>
                <w:sz w:val="24"/>
                <w:szCs w:val="24"/>
              </w:rPr>
              <w:t>1</w:t>
            </w:r>
            <w:r w:rsidR="009663DB">
              <w:rPr>
                <w:rFonts w:ascii="Segoe UI" w:hAnsi="Segoe UI" w:cs="Segoe UI"/>
                <w:b/>
                <w:bCs/>
                <w:sz w:val="24"/>
                <w:szCs w:val="24"/>
              </w:rPr>
              <w:t>,</w:t>
            </w:r>
            <w:r w:rsidR="00EB5DC2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2.3, </w:t>
            </w:r>
            <w:r w:rsidR="004400F7">
              <w:rPr>
                <w:rFonts w:ascii="Segoe UI" w:hAnsi="Segoe UI" w:cs="Segoe UI"/>
                <w:b/>
                <w:bCs/>
                <w:sz w:val="24"/>
                <w:szCs w:val="24"/>
              </w:rPr>
              <w:t>3.1</w:t>
            </w:r>
            <w:r w:rsidR="00EB5DC2">
              <w:rPr>
                <w:rFonts w:ascii="Segoe UI" w:hAnsi="Segoe UI" w:cs="Segoe UI"/>
                <w:b/>
                <w:bCs/>
                <w:sz w:val="24"/>
                <w:szCs w:val="24"/>
              </w:rPr>
              <w:t>, 3.2</w:t>
            </w:r>
          </w:p>
        </w:tc>
      </w:tr>
    </w:tbl>
    <w:p w14:paraId="292CCE30" w14:textId="77777777" w:rsidR="00EB5DC2" w:rsidRPr="00A279CE" w:rsidRDefault="00EB5DC2" w:rsidP="009663DB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sectPr w:rsidR="00EB5DC2" w:rsidRPr="00A279CE" w:rsidSect="004400F7">
      <w:headerReference w:type="default" r:id="rId9"/>
      <w:footerReference w:type="default" r:id="rId10"/>
      <w:pgSz w:w="11900" w:h="16840"/>
      <w:pgMar w:top="1134" w:right="940" w:bottom="1135" w:left="960" w:header="962" w:footer="4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EBC85" w14:textId="77777777" w:rsidR="00EA526B" w:rsidRDefault="00EA526B" w:rsidP="00E510EA">
      <w:pPr>
        <w:spacing w:after="0" w:line="240" w:lineRule="auto"/>
      </w:pPr>
      <w:r>
        <w:separator/>
      </w:r>
    </w:p>
  </w:endnote>
  <w:endnote w:type="continuationSeparator" w:id="0">
    <w:p w14:paraId="20B9D2CD" w14:textId="77777777" w:rsidR="00EA526B" w:rsidRDefault="00EA526B" w:rsidP="00E510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gress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218507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8A6DDB" w14:textId="1C620AA1" w:rsidR="005C2F39" w:rsidRDefault="005C2F3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A5496B" w14:textId="35A4E039" w:rsidR="005C2F39" w:rsidRPr="00E21B15" w:rsidRDefault="005C2F39" w:rsidP="00E21B15">
    <w:pPr>
      <w:pStyle w:val="Footer"/>
      <w:jc w:val="right"/>
      <w:rPr>
        <w:sz w:val="18"/>
        <w:szCs w:val="18"/>
      </w:rPr>
    </w:pPr>
    <w:r w:rsidRPr="00E21B15">
      <w:rPr>
        <w:sz w:val="18"/>
        <w:szCs w:val="18"/>
      </w:rPr>
      <w:t xml:space="preserve">Version </w:t>
    </w:r>
    <w:r>
      <w:rPr>
        <w:sz w:val="18"/>
        <w:szCs w:val="18"/>
      </w:rPr>
      <w:t>1</w:t>
    </w:r>
    <w:r w:rsidRPr="00E21B15">
      <w:rPr>
        <w:sz w:val="18"/>
        <w:szCs w:val="18"/>
      </w:rPr>
      <w:t xml:space="preserve"> –</w:t>
    </w:r>
    <w:r>
      <w:rPr>
        <w:sz w:val="18"/>
        <w:szCs w:val="18"/>
      </w:rPr>
      <w:t xml:space="preserve"> September</w:t>
    </w:r>
    <w:r w:rsidRPr="00E21B15">
      <w:rPr>
        <w:sz w:val="18"/>
        <w:szCs w:val="18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ED0748" w14:textId="77777777" w:rsidR="00EA526B" w:rsidRDefault="00EA526B" w:rsidP="00E510EA">
      <w:pPr>
        <w:spacing w:after="0" w:line="240" w:lineRule="auto"/>
      </w:pPr>
      <w:r>
        <w:separator/>
      </w:r>
    </w:p>
  </w:footnote>
  <w:footnote w:type="continuationSeparator" w:id="0">
    <w:p w14:paraId="035DD40A" w14:textId="77777777" w:rsidR="00EA526B" w:rsidRDefault="00EA526B" w:rsidP="00E510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E0742" w14:textId="28317A9F" w:rsidR="005C2F39" w:rsidRDefault="005C2F3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D39DF3C" wp14:editId="21CA51F9">
          <wp:simplePos x="0" y="0"/>
          <wp:positionH relativeFrom="column">
            <wp:posOffset>7871460</wp:posOffset>
          </wp:positionH>
          <wp:positionV relativeFrom="paragraph">
            <wp:posOffset>-281940</wp:posOffset>
          </wp:positionV>
          <wp:extent cx="1698475" cy="662517"/>
          <wp:effectExtent l="0" t="0" r="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8475" cy="6625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37E14"/>
    <w:multiLevelType w:val="hybridMultilevel"/>
    <w:tmpl w:val="3A426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C65A0"/>
    <w:multiLevelType w:val="hybridMultilevel"/>
    <w:tmpl w:val="E418F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9F1225"/>
    <w:multiLevelType w:val="hybridMultilevel"/>
    <w:tmpl w:val="7FF0A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F450C"/>
    <w:multiLevelType w:val="hybridMultilevel"/>
    <w:tmpl w:val="B60464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9C49F2"/>
    <w:multiLevelType w:val="hybridMultilevel"/>
    <w:tmpl w:val="249A8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3607F"/>
    <w:multiLevelType w:val="hybridMultilevel"/>
    <w:tmpl w:val="574A16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26C73"/>
    <w:multiLevelType w:val="hybridMultilevel"/>
    <w:tmpl w:val="6B587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A3BCC"/>
    <w:multiLevelType w:val="hybridMultilevel"/>
    <w:tmpl w:val="61709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BA455E"/>
    <w:multiLevelType w:val="hybridMultilevel"/>
    <w:tmpl w:val="B1127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87200"/>
    <w:multiLevelType w:val="hybridMultilevel"/>
    <w:tmpl w:val="8F38E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513B0"/>
    <w:multiLevelType w:val="hybridMultilevel"/>
    <w:tmpl w:val="09F20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831094"/>
    <w:multiLevelType w:val="hybridMultilevel"/>
    <w:tmpl w:val="591C0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70E9F"/>
    <w:multiLevelType w:val="hybridMultilevel"/>
    <w:tmpl w:val="5E185A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D4E68"/>
    <w:multiLevelType w:val="hybridMultilevel"/>
    <w:tmpl w:val="4E66F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863ED1"/>
    <w:multiLevelType w:val="hybridMultilevel"/>
    <w:tmpl w:val="2E6689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007AB6"/>
    <w:multiLevelType w:val="hybridMultilevel"/>
    <w:tmpl w:val="B6D0F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C955C9"/>
    <w:multiLevelType w:val="hybridMultilevel"/>
    <w:tmpl w:val="D5FCD5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6"/>
  </w:num>
  <w:num w:numId="4">
    <w:abstractNumId w:val="8"/>
  </w:num>
  <w:num w:numId="5">
    <w:abstractNumId w:val="4"/>
  </w:num>
  <w:num w:numId="6">
    <w:abstractNumId w:val="14"/>
  </w:num>
  <w:num w:numId="7">
    <w:abstractNumId w:val="9"/>
  </w:num>
  <w:num w:numId="8">
    <w:abstractNumId w:val="13"/>
  </w:num>
  <w:num w:numId="9">
    <w:abstractNumId w:val="3"/>
  </w:num>
  <w:num w:numId="10">
    <w:abstractNumId w:val="2"/>
  </w:num>
  <w:num w:numId="11">
    <w:abstractNumId w:val="16"/>
  </w:num>
  <w:num w:numId="12">
    <w:abstractNumId w:val="7"/>
  </w:num>
  <w:num w:numId="13">
    <w:abstractNumId w:val="1"/>
  </w:num>
  <w:num w:numId="14">
    <w:abstractNumId w:val="12"/>
  </w:num>
  <w:num w:numId="15">
    <w:abstractNumId w:val="15"/>
  </w:num>
  <w:num w:numId="16">
    <w:abstractNumId w:val="5"/>
  </w:num>
  <w:num w:numId="1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DEzMrY0NzMzNTNV0lEKTi0uzszPAykwNa0FAFKXvuctAAAA"/>
  </w:docVars>
  <w:rsids>
    <w:rsidRoot w:val="00FB74AF"/>
    <w:rsid w:val="00000BA9"/>
    <w:rsid w:val="00001658"/>
    <w:rsid w:val="0000590A"/>
    <w:rsid w:val="000160BC"/>
    <w:rsid w:val="000166CF"/>
    <w:rsid w:val="00023801"/>
    <w:rsid w:val="00024500"/>
    <w:rsid w:val="000264BB"/>
    <w:rsid w:val="00031DF5"/>
    <w:rsid w:val="000330FB"/>
    <w:rsid w:val="00033A53"/>
    <w:rsid w:val="00033E8D"/>
    <w:rsid w:val="000458F4"/>
    <w:rsid w:val="000508D1"/>
    <w:rsid w:val="00050D3E"/>
    <w:rsid w:val="00051C92"/>
    <w:rsid w:val="00052618"/>
    <w:rsid w:val="000535FD"/>
    <w:rsid w:val="00057549"/>
    <w:rsid w:val="00063386"/>
    <w:rsid w:val="00070F7F"/>
    <w:rsid w:val="000761EF"/>
    <w:rsid w:val="00076EA4"/>
    <w:rsid w:val="00096B92"/>
    <w:rsid w:val="000A71B6"/>
    <w:rsid w:val="000B1C77"/>
    <w:rsid w:val="000B75A1"/>
    <w:rsid w:val="000D7D05"/>
    <w:rsid w:val="000F573F"/>
    <w:rsid w:val="00117025"/>
    <w:rsid w:val="001261BF"/>
    <w:rsid w:val="00132750"/>
    <w:rsid w:val="00136EF7"/>
    <w:rsid w:val="001413F9"/>
    <w:rsid w:val="00150845"/>
    <w:rsid w:val="001670BF"/>
    <w:rsid w:val="0017383A"/>
    <w:rsid w:val="001827B2"/>
    <w:rsid w:val="0018726C"/>
    <w:rsid w:val="00190F46"/>
    <w:rsid w:val="001952DF"/>
    <w:rsid w:val="00195992"/>
    <w:rsid w:val="00196AF2"/>
    <w:rsid w:val="001C72A1"/>
    <w:rsid w:val="001D4F5E"/>
    <w:rsid w:val="001E18B1"/>
    <w:rsid w:val="001E6C99"/>
    <w:rsid w:val="001F6D57"/>
    <w:rsid w:val="00200E35"/>
    <w:rsid w:val="00212EA5"/>
    <w:rsid w:val="00214065"/>
    <w:rsid w:val="00245C6C"/>
    <w:rsid w:val="00246911"/>
    <w:rsid w:val="0026200A"/>
    <w:rsid w:val="002714F9"/>
    <w:rsid w:val="0028142C"/>
    <w:rsid w:val="002825E4"/>
    <w:rsid w:val="002954BE"/>
    <w:rsid w:val="002B1EFB"/>
    <w:rsid w:val="002B3C77"/>
    <w:rsid w:val="002B60B2"/>
    <w:rsid w:val="002C4B4D"/>
    <w:rsid w:val="002D114C"/>
    <w:rsid w:val="002E2CC6"/>
    <w:rsid w:val="002E7FA0"/>
    <w:rsid w:val="002F19D1"/>
    <w:rsid w:val="002F32CE"/>
    <w:rsid w:val="00300789"/>
    <w:rsid w:val="003009FE"/>
    <w:rsid w:val="00300BEE"/>
    <w:rsid w:val="0030628D"/>
    <w:rsid w:val="00313D05"/>
    <w:rsid w:val="003322FF"/>
    <w:rsid w:val="0035117B"/>
    <w:rsid w:val="003671A9"/>
    <w:rsid w:val="0037034F"/>
    <w:rsid w:val="003723FD"/>
    <w:rsid w:val="0037427E"/>
    <w:rsid w:val="003748A6"/>
    <w:rsid w:val="00375240"/>
    <w:rsid w:val="003810F5"/>
    <w:rsid w:val="003975BE"/>
    <w:rsid w:val="0039792F"/>
    <w:rsid w:val="003A1321"/>
    <w:rsid w:val="003C1A73"/>
    <w:rsid w:val="003C7510"/>
    <w:rsid w:val="003D097F"/>
    <w:rsid w:val="003E1F50"/>
    <w:rsid w:val="003F0D46"/>
    <w:rsid w:val="003F44C3"/>
    <w:rsid w:val="00434C9C"/>
    <w:rsid w:val="004363DF"/>
    <w:rsid w:val="004400F7"/>
    <w:rsid w:val="00451E26"/>
    <w:rsid w:val="0045742D"/>
    <w:rsid w:val="00476109"/>
    <w:rsid w:val="004769C6"/>
    <w:rsid w:val="00477682"/>
    <w:rsid w:val="004966D8"/>
    <w:rsid w:val="004A1CA7"/>
    <w:rsid w:val="004A6972"/>
    <w:rsid w:val="004B41F8"/>
    <w:rsid w:val="004C1127"/>
    <w:rsid w:val="004C3B47"/>
    <w:rsid w:val="004C425F"/>
    <w:rsid w:val="004D3765"/>
    <w:rsid w:val="004E7CEE"/>
    <w:rsid w:val="004F1451"/>
    <w:rsid w:val="00500ADF"/>
    <w:rsid w:val="00501106"/>
    <w:rsid w:val="005060A3"/>
    <w:rsid w:val="00510CFA"/>
    <w:rsid w:val="00530BAC"/>
    <w:rsid w:val="00536790"/>
    <w:rsid w:val="005379C4"/>
    <w:rsid w:val="0055766A"/>
    <w:rsid w:val="00564B13"/>
    <w:rsid w:val="005735B8"/>
    <w:rsid w:val="00574E11"/>
    <w:rsid w:val="00580662"/>
    <w:rsid w:val="005851BE"/>
    <w:rsid w:val="00587E94"/>
    <w:rsid w:val="00590F1B"/>
    <w:rsid w:val="005A7BE3"/>
    <w:rsid w:val="005C2F39"/>
    <w:rsid w:val="005E306E"/>
    <w:rsid w:val="005E61EA"/>
    <w:rsid w:val="005F25DE"/>
    <w:rsid w:val="005F42EE"/>
    <w:rsid w:val="005F4AFD"/>
    <w:rsid w:val="005F6A29"/>
    <w:rsid w:val="00610626"/>
    <w:rsid w:val="00637BBA"/>
    <w:rsid w:val="00643BBF"/>
    <w:rsid w:val="006566EE"/>
    <w:rsid w:val="0066160C"/>
    <w:rsid w:val="00664119"/>
    <w:rsid w:val="0066416E"/>
    <w:rsid w:val="00666D90"/>
    <w:rsid w:val="00670297"/>
    <w:rsid w:val="00674975"/>
    <w:rsid w:val="0068311F"/>
    <w:rsid w:val="00693F12"/>
    <w:rsid w:val="00697A5B"/>
    <w:rsid w:val="006A1B69"/>
    <w:rsid w:val="006A209F"/>
    <w:rsid w:val="006B4387"/>
    <w:rsid w:val="006B4A42"/>
    <w:rsid w:val="006D1B44"/>
    <w:rsid w:val="006E402A"/>
    <w:rsid w:val="0070131F"/>
    <w:rsid w:val="00707571"/>
    <w:rsid w:val="00707F02"/>
    <w:rsid w:val="007263E9"/>
    <w:rsid w:val="00752C42"/>
    <w:rsid w:val="007910EC"/>
    <w:rsid w:val="0079579C"/>
    <w:rsid w:val="007A5E9B"/>
    <w:rsid w:val="007A654B"/>
    <w:rsid w:val="007B5EF2"/>
    <w:rsid w:val="007B7C3B"/>
    <w:rsid w:val="007C1DAA"/>
    <w:rsid w:val="007C2AF3"/>
    <w:rsid w:val="007E4FD9"/>
    <w:rsid w:val="00803F13"/>
    <w:rsid w:val="0081092E"/>
    <w:rsid w:val="0082348F"/>
    <w:rsid w:val="00824F5F"/>
    <w:rsid w:val="00825E25"/>
    <w:rsid w:val="00862D9F"/>
    <w:rsid w:val="008674E3"/>
    <w:rsid w:val="00874081"/>
    <w:rsid w:val="008827F5"/>
    <w:rsid w:val="00893A32"/>
    <w:rsid w:val="00894310"/>
    <w:rsid w:val="0089508E"/>
    <w:rsid w:val="008972F6"/>
    <w:rsid w:val="008B77A7"/>
    <w:rsid w:val="008C32CC"/>
    <w:rsid w:val="008C4875"/>
    <w:rsid w:val="008D355F"/>
    <w:rsid w:val="008E12DA"/>
    <w:rsid w:val="008F1ECD"/>
    <w:rsid w:val="0090718D"/>
    <w:rsid w:val="009223F1"/>
    <w:rsid w:val="009434DE"/>
    <w:rsid w:val="00962496"/>
    <w:rsid w:val="00964747"/>
    <w:rsid w:val="009663DB"/>
    <w:rsid w:val="0096682D"/>
    <w:rsid w:val="00977337"/>
    <w:rsid w:val="009774F6"/>
    <w:rsid w:val="009804E1"/>
    <w:rsid w:val="00990438"/>
    <w:rsid w:val="00994FEA"/>
    <w:rsid w:val="009B0B67"/>
    <w:rsid w:val="009C1AB5"/>
    <w:rsid w:val="009C2239"/>
    <w:rsid w:val="009C4639"/>
    <w:rsid w:val="009D6F0F"/>
    <w:rsid w:val="009E1725"/>
    <w:rsid w:val="009E5DB3"/>
    <w:rsid w:val="009E74F4"/>
    <w:rsid w:val="009F091F"/>
    <w:rsid w:val="00A038FB"/>
    <w:rsid w:val="00A1052D"/>
    <w:rsid w:val="00A15EE6"/>
    <w:rsid w:val="00A24778"/>
    <w:rsid w:val="00A279CE"/>
    <w:rsid w:val="00A27B68"/>
    <w:rsid w:val="00A35D11"/>
    <w:rsid w:val="00A3604B"/>
    <w:rsid w:val="00A45BD5"/>
    <w:rsid w:val="00A56E53"/>
    <w:rsid w:val="00A7762F"/>
    <w:rsid w:val="00AA4819"/>
    <w:rsid w:val="00AB05A7"/>
    <w:rsid w:val="00AB1DF0"/>
    <w:rsid w:val="00AB7F83"/>
    <w:rsid w:val="00AC1CA7"/>
    <w:rsid w:val="00AD69E7"/>
    <w:rsid w:val="00AF3EAC"/>
    <w:rsid w:val="00B06168"/>
    <w:rsid w:val="00B1758D"/>
    <w:rsid w:val="00B235B4"/>
    <w:rsid w:val="00B249F1"/>
    <w:rsid w:val="00B25C6F"/>
    <w:rsid w:val="00B735FB"/>
    <w:rsid w:val="00B73ECE"/>
    <w:rsid w:val="00B76BF1"/>
    <w:rsid w:val="00B80A0D"/>
    <w:rsid w:val="00B91A3A"/>
    <w:rsid w:val="00BA1E09"/>
    <w:rsid w:val="00BA35B4"/>
    <w:rsid w:val="00BA771B"/>
    <w:rsid w:val="00BB0E9F"/>
    <w:rsid w:val="00BB40CB"/>
    <w:rsid w:val="00BC05B3"/>
    <w:rsid w:val="00BD7BB5"/>
    <w:rsid w:val="00BE5D58"/>
    <w:rsid w:val="00BF4CE4"/>
    <w:rsid w:val="00C01BFF"/>
    <w:rsid w:val="00C127A5"/>
    <w:rsid w:val="00C30CFB"/>
    <w:rsid w:val="00C401A0"/>
    <w:rsid w:val="00C445D7"/>
    <w:rsid w:val="00C53853"/>
    <w:rsid w:val="00C826BE"/>
    <w:rsid w:val="00C878A9"/>
    <w:rsid w:val="00C96D96"/>
    <w:rsid w:val="00CA0D88"/>
    <w:rsid w:val="00CB6286"/>
    <w:rsid w:val="00CC2EBD"/>
    <w:rsid w:val="00CD3EA1"/>
    <w:rsid w:val="00CD5678"/>
    <w:rsid w:val="00D03CE2"/>
    <w:rsid w:val="00D076BF"/>
    <w:rsid w:val="00D07C2F"/>
    <w:rsid w:val="00D13A3C"/>
    <w:rsid w:val="00D147BE"/>
    <w:rsid w:val="00D1587B"/>
    <w:rsid w:val="00D15B32"/>
    <w:rsid w:val="00D218D7"/>
    <w:rsid w:val="00D2511F"/>
    <w:rsid w:val="00D329A9"/>
    <w:rsid w:val="00D346AD"/>
    <w:rsid w:val="00D449E6"/>
    <w:rsid w:val="00D45A69"/>
    <w:rsid w:val="00D463FD"/>
    <w:rsid w:val="00D6472A"/>
    <w:rsid w:val="00D6493E"/>
    <w:rsid w:val="00D708BD"/>
    <w:rsid w:val="00D756FD"/>
    <w:rsid w:val="00D826F6"/>
    <w:rsid w:val="00DA140D"/>
    <w:rsid w:val="00DA4E36"/>
    <w:rsid w:val="00DB29A9"/>
    <w:rsid w:val="00DB5CB3"/>
    <w:rsid w:val="00DC0E90"/>
    <w:rsid w:val="00DC5DCD"/>
    <w:rsid w:val="00DD3600"/>
    <w:rsid w:val="00DD65B4"/>
    <w:rsid w:val="00DE1C7F"/>
    <w:rsid w:val="00DF2A22"/>
    <w:rsid w:val="00E01A65"/>
    <w:rsid w:val="00E041E1"/>
    <w:rsid w:val="00E21B15"/>
    <w:rsid w:val="00E22118"/>
    <w:rsid w:val="00E2376D"/>
    <w:rsid w:val="00E334DF"/>
    <w:rsid w:val="00E47209"/>
    <w:rsid w:val="00E510EA"/>
    <w:rsid w:val="00E65954"/>
    <w:rsid w:val="00E71B86"/>
    <w:rsid w:val="00E77432"/>
    <w:rsid w:val="00E806F1"/>
    <w:rsid w:val="00E822B4"/>
    <w:rsid w:val="00E86272"/>
    <w:rsid w:val="00E8716B"/>
    <w:rsid w:val="00E91BBB"/>
    <w:rsid w:val="00E93802"/>
    <w:rsid w:val="00EA15AA"/>
    <w:rsid w:val="00EA3E33"/>
    <w:rsid w:val="00EA526B"/>
    <w:rsid w:val="00EB0411"/>
    <w:rsid w:val="00EB5DC2"/>
    <w:rsid w:val="00ED243C"/>
    <w:rsid w:val="00EF5B74"/>
    <w:rsid w:val="00EF6ABE"/>
    <w:rsid w:val="00EF6C2D"/>
    <w:rsid w:val="00EF7B6D"/>
    <w:rsid w:val="00F05E47"/>
    <w:rsid w:val="00F07AB9"/>
    <w:rsid w:val="00F11784"/>
    <w:rsid w:val="00F15FB6"/>
    <w:rsid w:val="00F17114"/>
    <w:rsid w:val="00F2118D"/>
    <w:rsid w:val="00F22185"/>
    <w:rsid w:val="00F2461A"/>
    <w:rsid w:val="00F275EA"/>
    <w:rsid w:val="00F35B4B"/>
    <w:rsid w:val="00F461A1"/>
    <w:rsid w:val="00F55C77"/>
    <w:rsid w:val="00F614B8"/>
    <w:rsid w:val="00F6241D"/>
    <w:rsid w:val="00FA685F"/>
    <w:rsid w:val="00FB293A"/>
    <w:rsid w:val="00FB5BC3"/>
    <w:rsid w:val="00FB74AF"/>
    <w:rsid w:val="00FC1ABB"/>
    <w:rsid w:val="00FC7753"/>
    <w:rsid w:val="00FD65B0"/>
    <w:rsid w:val="00FE6618"/>
    <w:rsid w:val="00FF3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956630"/>
  <w15:docId w15:val="{DFBC5E02-82A2-4D8F-A42B-8BF9FECCF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C77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9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96682D"/>
    <w:pPr>
      <w:keepNext/>
      <w:spacing w:after="0" w:line="240" w:lineRule="auto"/>
      <w:outlineLvl w:val="1"/>
    </w:pPr>
    <w:rPr>
      <w:rFonts w:ascii="Arial" w:eastAsia="Times New Roman" w:hAnsi="Arial" w:cs="Arial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75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3C7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9E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96682D"/>
    <w:rPr>
      <w:rFonts w:ascii="Arial" w:eastAsia="Times New Roman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FB74AF"/>
    <w:pPr>
      <w:ind w:left="720"/>
      <w:contextualSpacing/>
    </w:pPr>
  </w:style>
  <w:style w:type="paragraph" w:customStyle="1" w:styleId="Default">
    <w:name w:val="Default"/>
    <w:rsid w:val="001E6C99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E6C99"/>
    <w:pPr>
      <w:spacing w:before="120" w:after="120" w:line="240" w:lineRule="auto"/>
    </w:pPr>
    <w:rPr>
      <w:rFonts w:ascii="CongressSans" w:eastAsia="Times New Roman" w:hAnsi="CongressSans" w:cs="Times New Roman"/>
      <w:sz w:val="20"/>
      <w:szCs w:val="20"/>
      <w:lang w:eastAsia="en-GB"/>
    </w:rPr>
    <w:tblPr>
      <w:tblBorders>
        <w:insideH w:val="single" w:sz="4" w:space="0" w:color="auto"/>
        <w:insideV w:val="single" w:sz="48" w:space="0" w:color="FFFFFF"/>
      </w:tblBorders>
    </w:tblPr>
    <w:tblStylePr w:type="firstRow">
      <w:rPr>
        <w:rFonts w:ascii="DengXian" w:hAnsi="DengXian" w:cs="Times New Roman"/>
        <w:b/>
        <w:sz w:val="20"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17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025"/>
    <w:rPr>
      <w:rFonts w:ascii="Segoe UI" w:eastAsia="Calibri" w:hAnsi="Segoe UI" w:cs="Segoe UI"/>
      <w:sz w:val="18"/>
      <w:szCs w:val="18"/>
    </w:rPr>
  </w:style>
  <w:style w:type="table" w:customStyle="1" w:styleId="TableGrid0">
    <w:name w:val="TableGrid"/>
    <w:rsid w:val="000160BC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2D114C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F6A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510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0E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510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0EA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96682D"/>
    <w:pPr>
      <w:spacing w:after="0" w:line="240" w:lineRule="auto"/>
    </w:pPr>
    <w:rPr>
      <w:rFonts w:ascii="Arial" w:eastAsia="Times New Roman" w:hAnsi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6682D"/>
    <w:rPr>
      <w:rFonts w:ascii="Arial" w:eastAsia="Times New Roman" w:hAnsi="Arial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D69E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D69E7"/>
    <w:rPr>
      <w:rFonts w:ascii="Calibri" w:eastAsia="Calibri" w:hAnsi="Calibri" w:cs="Times New Roman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D69E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D69E7"/>
    <w:rPr>
      <w:rFonts w:ascii="Calibri" w:eastAsia="Calibri" w:hAnsi="Calibri" w:cs="Times New Roman"/>
    </w:rPr>
  </w:style>
  <w:style w:type="character" w:styleId="Hyperlink">
    <w:name w:val="Hyperlink"/>
    <w:basedOn w:val="DefaultParagraphFont"/>
    <w:rsid w:val="00AD69E7"/>
    <w:rPr>
      <w:color w:val="0563C1" w:themeColor="hyperlink"/>
      <w:u w:val="single"/>
    </w:rPr>
  </w:style>
  <w:style w:type="table" w:styleId="GridTable4">
    <w:name w:val="Grid Table 4"/>
    <w:basedOn w:val="TableNormal"/>
    <w:uiPriority w:val="49"/>
    <w:rsid w:val="0018726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6A1B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EF7B6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F7B6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6">
    <w:name w:val="Grid Table 2 Accent 6"/>
    <w:basedOn w:val="TableNormal"/>
    <w:uiPriority w:val="47"/>
    <w:rsid w:val="003A1321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6">
    <w:name w:val="Grid Table 7 Colorful Accent 6"/>
    <w:basedOn w:val="TableNormal"/>
    <w:uiPriority w:val="52"/>
    <w:rsid w:val="003A1321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6">
    <w:name w:val="Grid Table 4 Accent 6"/>
    <w:basedOn w:val="TableNormal"/>
    <w:uiPriority w:val="49"/>
    <w:rsid w:val="003A132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F573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B73EC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7FA0"/>
    <w:rPr>
      <w:rFonts w:ascii="Arial" w:eastAsia="Arial" w:hAnsi="Arial" w:cs="Arial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7FA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FA0"/>
    <w:rPr>
      <w:rFonts w:ascii="Arial" w:eastAsia="Arial" w:hAnsi="Arial" w:cs="Arial"/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FA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65954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5084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751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3C7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GridTable1Light-Accent3">
    <w:name w:val="Grid Table 1 Light Accent 3"/>
    <w:basedOn w:val="TableNormal"/>
    <w:uiPriority w:val="46"/>
    <w:rsid w:val="00C01BF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ED243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97930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1130896443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2498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40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144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486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2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01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22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632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657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21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740406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2019428991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6929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00239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35084135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10819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9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42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2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337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01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606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17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57613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1277718227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12749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9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17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22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063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17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3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6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7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168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122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736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5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20255">
              <w:marLeft w:val="0"/>
              <w:marRight w:val="0"/>
              <w:marTop w:val="480"/>
              <w:marBottom w:val="480"/>
              <w:divBdr>
                <w:top w:val="none" w:sz="0" w:space="0" w:color="auto"/>
                <w:left w:val="single" w:sz="48" w:space="12" w:color="B1B4B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4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36253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single" w:sz="6" w:space="11" w:color="B1B4B6"/>
                <w:bottom w:val="none" w:sz="0" w:space="0" w:color="auto"/>
                <w:right w:val="none" w:sz="0" w:space="0" w:color="auto"/>
              </w:divBdr>
              <w:divsChild>
                <w:div w:id="107219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1989093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single" w:sz="6" w:space="11" w:color="B1B4B6"/>
                <w:bottom w:val="none" w:sz="0" w:space="0" w:color="auto"/>
                <w:right w:val="none" w:sz="0" w:space="0" w:color="auto"/>
              </w:divBdr>
              <w:divsChild>
                <w:div w:id="212063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9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7FCE20-239E-4CE8-AC37-612D65ADD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White</dc:creator>
  <cp:lastModifiedBy>Kelly Hyde</cp:lastModifiedBy>
  <cp:revision>38</cp:revision>
  <cp:lastPrinted>2020-09-14T10:23:00Z</cp:lastPrinted>
  <dcterms:created xsi:type="dcterms:W3CDTF">2020-09-15T12:06:00Z</dcterms:created>
  <dcterms:modified xsi:type="dcterms:W3CDTF">2020-09-23T10:00:00Z</dcterms:modified>
</cp:coreProperties>
</file>